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bcdefgaaabcdefgดีๆดีๆaaaaaaaaaaaaaaaaaaaaaaaaaaaaaaaazzzaaaa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ฟิฟกหหอฟฟผปฟหหฟิฟหิิิฟฟหกฟหกแผปแaaaaaaaaaaaasdada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3-25T16:18:20Z</dcterms:created>
  <dcterms:modified xsi:type="dcterms:W3CDTF">2026-03-25T16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มีนาคม 2569 เวลา 09.18 น.</vt:lpwstr>
  </property>
  <property fmtid="{D5CDD505-2E9C-101B-9397-08002B2CF9AE}" pid="3" name="subtitle">
    <vt:lpwstr/>
  </property>
</Properties>
</file>